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Suh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5,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Effects of diversity on disease exist</w:t>
      </w:r>
      <w:r>
        <w:t xml:space="preserve"> </w:t>
      </w:r>
      <w:r>
        <w:t xml:space="preserve">(Ostfeld and Keesing 2012)</w:t>
      </w:r>
      <w:r>
        <w:t xml:space="preserve">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1"/>
      </w:pPr>
      <w:bookmarkStart w:id="22" w:name="results"/>
      <w:r>
        <w:t xml:space="preserve">Results</w:t>
      </w:r>
      <w:bookmarkEnd w:id="22"/>
    </w:p>
    <w:p>
      <w:pPr>
        <w:pStyle w:val="Heading1"/>
      </w:pPr>
      <w:bookmarkStart w:id="23" w:name="discussion"/>
      <w:r>
        <w:t xml:space="preserve">Discussion</w:t>
      </w:r>
      <w:bookmarkEnd w:id="23"/>
    </w:p>
    <w:p>
      <w:pPr>
        <w:pStyle w:val="Heading1"/>
      </w:pPr>
      <w:bookmarkStart w:id="24" w:name="references"/>
      <w:r>
        <w:t xml:space="preserve">References</w:t>
      </w:r>
      <w:bookmarkEnd w:id="24"/>
    </w:p>
    <w:bookmarkStart w:id="27" w:name="refs"/>
    <w:bookmarkStart w:id="26" w:name="ref-ostfeld_effects_2012"/>
    <w:p>
      <w:pPr>
        <w:pStyle w:val="Bibliography"/>
      </w:pPr>
      <w:r>
        <w:t xml:space="preserve">Ostfeld, Richard S., and Felicia Keesing. 2012. “Effects of Host Diversity on Infectious Disease.”</w:t>
      </w:r>
      <w:r>
        <w:t xml:space="preserve"> </w:t>
      </w:r>
      <w:r>
        <w:rPr>
          <w:i/>
        </w:rPr>
        <w:t xml:space="preserve">Annual Review of Ecology, Evolution, and Systematics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https://doi.org/10.1146/annurev-ecolsys-102710-145022</w:t>
        </w:r>
      </w:hyperlink>
      <w:r>
        <w:t xml:space="preserve">.</w:t>
      </w:r>
    </w:p>
    <w:bookmarkEnd w:id="26"/>
    <w:bookmarkEnd w:id="27"/>
    <w:sectPr w:rsidR="00681418" w:rsidSect="0073560E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pgNumType w:start="1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7850802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0E1FD33" w14:textId="3B6D50F5" w:rsidR="00EF3084" w:rsidRDefault="00EF3084" w:rsidP="004B216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54F5E51" w14:textId="77777777" w:rsidR="00EF3084" w:rsidRDefault="00EF3084" w:rsidP="00EF30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41922331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756D8BF" w14:textId="6C4A9B47" w:rsidR="00EF3084" w:rsidRDefault="00EF3084" w:rsidP="004B216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0FAFA08" w14:textId="77777777" w:rsidR="00EF3084" w:rsidRDefault="00EF3084" w:rsidP="00EF3084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52A4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2A4"/>
    <w:rPr>
      <w:rFonts w:ascii="Times New Roman" w:hAnsi="Times New Roman" w:cs="Times New Roman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5233D8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E51FD"/>
    <w:rPr>
      <w:sz w:val="40"/>
      <w:szCs w:val="4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F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F1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153B6"/>
    <w:pPr>
      <w:spacing w:line="240" w:lineRule="auto"/>
    </w:pPr>
  </w:style>
  <w:style w:type="character" w:styleId="LineNumber">
    <w:name w:val="line number"/>
    <w:basedOn w:val="DefaultParagraphFont"/>
    <w:uiPriority w:val="99"/>
    <w:semiHidden/>
    <w:unhideWhenUsed/>
    <w:rsid w:val="0073560E"/>
  </w:style>
  <w:style w:type="paragraph" w:styleId="Footer">
    <w:name w:val="footer"/>
    <w:basedOn w:val="Normal"/>
    <w:link w:val="FooterChar"/>
    <w:uiPriority w:val="99"/>
    <w:unhideWhenUsed/>
    <w:rsid w:val="00EF308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3084"/>
  </w:style>
  <w:style w:type="character" w:styleId="PageNumber">
    <w:name w:val="page number"/>
    <w:basedOn w:val="DefaultParagraphFont"/>
    <w:uiPriority w:val="99"/>
    <w:semiHidden/>
    <w:unhideWhenUsed/>
    <w:rsid w:val="00EF3084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218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49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315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32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71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21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81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51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560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7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73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034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0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35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86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73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42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229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9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22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50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87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71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760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354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43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662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78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9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924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3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3395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1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4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59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994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1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44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36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79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6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56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887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43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2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9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5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5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0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8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704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19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428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678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92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3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388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8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5215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5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03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20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99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9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3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6573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38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09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91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14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4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525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69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90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56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453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15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56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33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91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4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787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418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830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79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8709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392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93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47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27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18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36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526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0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68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799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67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4579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2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293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006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02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32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27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1602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54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22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79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9687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608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12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74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06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0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63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00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33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14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290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798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58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52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971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5322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22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48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6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74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14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829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49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5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44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588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566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638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2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385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7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92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940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92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23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59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1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12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93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49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700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987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74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82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3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72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350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518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982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58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25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8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88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530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74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025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41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587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12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18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151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168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7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088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63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75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08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59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3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38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810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516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175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915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7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4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32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4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3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08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7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39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19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1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3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23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291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194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52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162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77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0350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2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3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985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66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94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3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65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08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2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30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1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494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5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06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42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22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96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70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6536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77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61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6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575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4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5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77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83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093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2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1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74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7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2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5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1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5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570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8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0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10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215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93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19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92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6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960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1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4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54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69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27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65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206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11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59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33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43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115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61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98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25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125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039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859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08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46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827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45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014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1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216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30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6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12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1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63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26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48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3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939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09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5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31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3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38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42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74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4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71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92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31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6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96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868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48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299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785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813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730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6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2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464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44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22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97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1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6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481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924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61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31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79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27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618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66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31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859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05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06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2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02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50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430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6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7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49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595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07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6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79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458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4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2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487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1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25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4368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15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13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29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600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1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49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39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1405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501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45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536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482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58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34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1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46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4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4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03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4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597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75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549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073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157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389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0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1328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44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514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172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5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301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23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88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61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35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8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73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1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97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630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84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46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8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68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848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7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34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257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89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2251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0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11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05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70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7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12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6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69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116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9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42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92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88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9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9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2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25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47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954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713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94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8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0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4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49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0527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8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22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2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7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7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60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55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6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365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3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0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12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16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1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47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62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026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877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56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627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76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40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75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68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140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2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789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47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459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35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861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244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04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778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65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727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43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279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812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28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754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8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2342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4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9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85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349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8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6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0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26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53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7643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2440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09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9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63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67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41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3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53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2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079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4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5457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1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71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7866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91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15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4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07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61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107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35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212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85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704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060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228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5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81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510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59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16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38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57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282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66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59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0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067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41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090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670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288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96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01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12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38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65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569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84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30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4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7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12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71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68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34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16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417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18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88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18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9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3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8350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750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32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65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59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743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006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472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30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50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226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814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3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4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50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350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35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13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399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3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2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240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4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328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19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39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60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474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103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07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6610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80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34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331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2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80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03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270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8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2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00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3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643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41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92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41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82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2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3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1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290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71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39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57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344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70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07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53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87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8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8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799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61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113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702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4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698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088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517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3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690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25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835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45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8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33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93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76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351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0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81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32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80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81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91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78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4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18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5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35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4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925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879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1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4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801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66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153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149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26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51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6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331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00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8446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237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910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106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38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52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4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22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07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36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458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13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32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5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1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50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72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49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836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602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3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00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923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255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14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9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40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27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89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625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4256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999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54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9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82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69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41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41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423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351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575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55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14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486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16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2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988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2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9389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3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609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04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63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4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815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2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3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818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3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69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91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081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59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140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09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50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211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2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2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22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00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822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79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922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6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9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0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0203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3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16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54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60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6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1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32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60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6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1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19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03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1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8371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3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6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2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9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813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09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8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7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405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57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65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64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8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22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3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3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00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1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061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3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6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480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911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59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82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09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9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68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9007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183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55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51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28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3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4045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254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272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885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80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421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3342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4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33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8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6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26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478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89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9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34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9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102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188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167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1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235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6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05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1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84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134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4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675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333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06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997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03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8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8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0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0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59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882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3305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9558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56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74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695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75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47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20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80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69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83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20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2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612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0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4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544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482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14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83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29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43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6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57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091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5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088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53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9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9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6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2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7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311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4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18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01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32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1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2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851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97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02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51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35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264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497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00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40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785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43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04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9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6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53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114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05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01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028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31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296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06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6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64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92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40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281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3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605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7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34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61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62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214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69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90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416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237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34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329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44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568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25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49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5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11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77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8853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03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5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10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41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74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06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9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6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hyperlink" Id="rId25" Target="https://doi.org/10.1146/annurev-ecolsys-102710-14502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i.org/10.1146/annurev-ecolsys-102710-1450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5</TotalTime>
  <Pages>18</Pages>
  <Words>7523</Words>
  <Characters>42886</Characters>
  <Application>Microsoft Office Word</Application>
  <DocSecurity>0</DocSecurity>
  <Lines>357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</dc:title>
  <dc:creator>Daniel Suh</dc:creator>
  <cp:keywords/>
  <dcterms:created xsi:type="dcterms:W3CDTF">2022-09-15T18:28:48Z</dcterms:created>
  <dcterms:modified xsi:type="dcterms:W3CDTF">2022-09-15T18:28:48Z</dcterms:modified>
</cp:coreProperties>
</file>